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60EDDB" w14:textId="7D1F9BF1" w:rsidR="00BC0945" w:rsidRDefault="00AD2060">
      <w:r>
        <w:rPr>
          <w:rFonts w:ascii="Arial" w:hAnsi="Arial" w:cs="Arial"/>
          <w:b/>
          <w:bCs/>
          <w:noProof/>
          <w:sz w:val="28"/>
          <w:szCs w:val="28"/>
          <w:lang w:eastAsia="en-GB"/>
        </w:rPr>
        <w:drawing>
          <wp:anchor distT="0" distB="0" distL="114300" distR="114300" simplePos="0" relativeHeight="251659264" behindDoc="0" locked="0" layoutInCell="1" allowOverlap="1" wp14:anchorId="3D10EAED" wp14:editId="2E6E9FC6">
            <wp:simplePos x="0" y="0"/>
            <wp:positionH relativeFrom="margin">
              <wp:align>center</wp:align>
            </wp:positionH>
            <wp:positionV relativeFrom="paragraph">
              <wp:posOffset>7310</wp:posOffset>
            </wp:positionV>
            <wp:extent cx="6174491" cy="5534025"/>
            <wp:effectExtent l="0" t="0" r="0" b="0"/>
            <wp:wrapNone/>
            <wp:docPr id="37" name="Picture 3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Table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4491" cy="5534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3261537" w14:textId="3DDA5C9C" w:rsidR="00F70C9D" w:rsidRPr="00F70C9D" w:rsidRDefault="00F70C9D" w:rsidP="00F70C9D"/>
    <w:p w14:paraId="48F6F060" w14:textId="447069A4" w:rsidR="00F70C9D" w:rsidRPr="00F70C9D" w:rsidRDefault="00F70C9D" w:rsidP="00F70C9D"/>
    <w:p w14:paraId="27919F75" w14:textId="189F0E0B" w:rsidR="00F70C9D" w:rsidRPr="00F70C9D" w:rsidRDefault="00F70C9D" w:rsidP="00F70C9D"/>
    <w:p w14:paraId="28EA7ADD" w14:textId="467832F9" w:rsidR="00F70C9D" w:rsidRPr="00F70C9D" w:rsidRDefault="00F70C9D" w:rsidP="00F70C9D"/>
    <w:p w14:paraId="0C484743" w14:textId="4BE28FC9" w:rsidR="00F70C9D" w:rsidRPr="00F70C9D" w:rsidRDefault="00F70C9D" w:rsidP="00F70C9D"/>
    <w:p w14:paraId="4DB2DF92" w14:textId="6237BDCD" w:rsidR="00F70C9D" w:rsidRPr="00F70C9D" w:rsidRDefault="00F70C9D" w:rsidP="00F70C9D"/>
    <w:p w14:paraId="0F79528B" w14:textId="3C6055A5" w:rsidR="00F70C9D" w:rsidRPr="00F70C9D" w:rsidRDefault="00F70C9D" w:rsidP="00F70C9D"/>
    <w:p w14:paraId="56C268CA" w14:textId="7B3B0304" w:rsidR="00F70C9D" w:rsidRPr="00F70C9D" w:rsidRDefault="00F70C9D" w:rsidP="00F70C9D"/>
    <w:p w14:paraId="21EFB767" w14:textId="045BA325" w:rsidR="00F70C9D" w:rsidRPr="00F70C9D" w:rsidRDefault="00F70C9D" w:rsidP="00F70C9D"/>
    <w:p w14:paraId="4A8E62CF" w14:textId="53718B05" w:rsidR="00F70C9D" w:rsidRPr="00F70C9D" w:rsidRDefault="00F70C9D" w:rsidP="00F70C9D"/>
    <w:p w14:paraId="45EF2744" w14:textId="02C23D7D" w:rsidR="00F70C9D" w:rsidRPr="00F70C9D" w:rsidRDefault="00F70C9D" w:rsidP="00F70C9D"/>
    <w:p w14:paraId="70BD9975" w14:textId="34B50E6D" w:rsidR="00F70C9D" w:rsidRPr="00F70C9D" w:rsidRDefault="00F70C9D" w:rsidP="00F70C9D"/>
    <w:p w14:paraId="20F72BD0" w14:textId="45589797" w:rsidR="00F70C9D" w:rsidRPr="00F70C9D" w:rsidRDefault="00F70C9D" w:rsidP="00F70C9D"/>
    <w:p w14:paraId="72BC4B34" w14:textId="3C9DF171" w:rsidR="00F70C9D" w:rsidRPr="00F70C9D" w:rsidRDefault="00F70C9D" w:rsidP="00F70C9D"/>
    <w:p w14:paraId="12445717" w14:textId="62CDDB6E" w:rsidR="00F70C9D" w:rsidRPr="00F70C9D" w:rsidRDefault="00F70C9D" w:rsidP="00F70C9D"/>
    <w:p w14:paraId="0E67EF25" w14:textId="444E0C4C" w:rsidR="00F70C9D" w:rsidRPr="00F70C9D" w:rsidRDefault="00F70C9D" w:rsidP="00F70C9D"/>
    <w:p w14:paraId="013A9FBF" w14:textId="410F1796" w:rsidR="00F70C9D" w:rsidRPr="00F70C9D" w:rsidRDefault="00F70C9D" w:rsidP="00F70C9D"/>
    <w:p w14:paraId="7B08ADFB" w14:textId="17076F58" w:rsidR="00F70C9D" w:rsidRPr="00F70C9D" w:rsidRDefault="00F70C9D" w:rsidP="00F70C9D"/>
    <w:p w14:paraId="134751DF" w14:textId="321C95C1" w:rsidR="00F70C9D" w:rsidRPr="00F70C9D" w:rsidRDefault="00F70C9D" w:rsidP="00F70C9D"/>
    <w:p w14:paraId="0DA9DA5E" w14:textId="482B060A" w:rsidR="00F70C9D" w:rsidRPr="00F70C9D" w:rsidRDefault="00F70C9D" w:rsidP="00F70C9D"/>
    <w:p w14:paraId="359388D2" w14:textId="77F4BC4C" w:rsidR="00F70C9D" w:rsidRPr="00F70C9D" w:rsidRDefault="00F70C9D" w:rsidP="00F70C9D"/>
    <w:p w14:paraId="02E8B1EA" w14:textId="33FE0CB0" w:rsidR="00F70C9D" w:rsidRDefault="00F70C9D" w:rsidP="00F70C9D"/>
    <w:p w14:paraId="34399C00" w14:textId="415EDE58" w:rsidR="00F70C9D" w:rsidRDefault="00F70C9D" w:rsidP="00F70C9D">
      <w:pPr>
        <w:tabs>
          <w:tab w:val="left" w:pos="2760"/>
        </w:tabs>
      </w:pPr>
      <w:r>
        <w:tab/>
      </w:r>
    </w:p>
    <w:p w14:paraId="6F849DBF" w14:textId="2746D4C6" w:rsidR="00F70C9D" w:rsidRDefault="00AD2060" w:rsidP="00F70C9D">
      <w:pPr>
        <w:tabs>
          <w:tab w:val="left" w:pos="2760"/>
        </w:tabs>
      </w:pPr>
      <w:r>
        <w:rPr>
          <w:rFonts w:ascii="Arial" w:hAnsi="Arial" w:cs="Arial"/>
          <w:b/>
          <w:bCs/>
          <w:noProof/>
          <w:sz w:val="28"/>
          <w:szCs w:val="28"/>
          <w:lang w:eastAsia="en-GB"/>
        </w:rPr>
        <w:lastRenderedPageBreak/>
        <w:drawing>
          <wp:anchor distT="0" distB="0" distL="114300" distR="114300" simplePos="0" relativeHeight="251661312" behindDoc="0" locked="0" layoutInCell="1" allowOverlap="1" wp14:anchorId="2609F9FE" wp14:editId="635D7862">
            <wp:simplePos x="0" y="0"/>
            <wp:positionH relativeFrom="margin">
              <wp:align>center</wp:align>
            </wp:positionH>
            <wp:positionV relativeFrom="paragraph">
              <wp:posOffset>145976</wp:posOffset>
            </wp:positionV>
            <wp:extent cx="6342441" cy="4705350"/>
            <wp:effectExtent l="0" t="0" r="1270" b="0"/>
            <wp:wrapNone/>
            <wp:docPr id="39" name="Picture 39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Table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42441" cy="4705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0F5B9D4" w14:textId="3AE2B8A2" w:rsidR="00F70C9D" w:rsidRDefault="00F70C9D" w:rsidP="00F70C9D">
      <w:pPr>
        <w:tabs>
          <w:tab w:val="left" w:pos="2760"/>
        </w:tabs>
      </w:pPr>
    </w:p>
    <w:p w14:paraId="089FC9A9" w14:textId="4D2A40FD" w:rsidR="00F70C9D" w:rsidRDefault="00F70C9D" w:rsidP="00F70C9D">
      <w:pPr>
        <w:tabs>
          <w:tab w:val="left" w:pos="2760"/>
        </w:tabs>
      </w:pPr>
    </w:p>
    <w:p w14:paraId="5143559B" w14:textId="6505B6E8" w:rsidR="00F70C9D" w:rsidRDefault="00F70C9D" w:rsidP="00F70C9D">
      <w:pPr>
        <w:tabs>
          <w:tab w:val="left" w:pos="2760"/>
        </w:tabs>
      </w:pPr>
    </w:p>
    <w:p w14:paraId="10C8CDBE" w14:textId="29067A28" w:rsidR="00F70C9D" w:rsidRPr="00F70C9D" w:rsidRDefault="00F70C9D" w:rsidP="00F70C9D"/>
    <w:p w14:paraId="459BCFB2" w14:textId="4281CDE9" w:rsidR="00F70C9D" w:rsidRPr="00F70C9D" w:rsidRDefault="00F70C9D" w:rsidP="00F70C9D"/>
    <w:p w14:paraId="76491E61" w14:textId="6E1F5690" w:rsidR="00F70C9D" w:rsidRPr="00F70C9D" w:rsidRDefault="00F70C9D" w:rsidP="00F70C9D"/>
    <w:p w14:paraId="4348BEBC" w14:textId="58CA05D7" w:rsidR="00F70C9D" w:rsidRPr="00F70C9D" w:rsidRDefault="00F70C9D" w:rsidP="00F70C9D"/>
    <w:p w14:paraId="594EF740" w14:textId="45702C8A" w:rsidR="00F70C9D" w:rsidRPr="00F70C9D" w:rsidRDefault="00F70C9D" w:rsidP="00F70C9D"/>
    <w:p w14:paraId="7B697F40" w14:textId="1943A147" w:rsidR="00F70C9D" w:rsidRPr="00F70C9D" w:rsidRDefault="00F70C9D" w:rsidP="00F70C9D"/>
    <w:p w14:paraId="528EF157" w14:textId="50CD7A8F" w:rsidR="00F70C9D" w:rsidRPr="00F70C9D" w:rsidRDefault="00F70C9D" w:rsidP="00F70C9D"/>
    <w:p w14:paraId="75E3A5A0" w14:textId="3955D79F" w:rsidR="00F70C9D" w:rsidRPr="00F70C9D" w:rsidRDefault="00F70C9D" w:rsidP="00F70C9D"/>
    <w:p w14:paraId="2D3DC934" w14:textId="365C8C95" w:rsidR="00F70C9D" w:rsidRPr="00F70C9D" w:rsidRDefault="00F70C9D" w:rsidP="00F70C9D"/>
    <w:p w14:paraId="178A0EEA" w14:textId="266AF83B" w:rsidR="00F70C9D" w:rsidRPr="00F70C9D" w:rsidRDefault="00F70C9D" w:rsidP="00F70C9D"/>
    <w:p w14:paraId="70C1C560" w14:textId="54BDDAD3" w:rsidR="00F70C9D" w:rsidRPr="00F70C9D" w:rsidRDefault="00F70C9D" w:rsidP="00F70C9D"/>
    <w:p w14:paraId="1280C0AC" w14:textId="706C4F2A" w:rsidR="00F70C9D" w:rsidRPr="00F70C9D" w:rsidRDefault="00F70C9D" w:rsidP="00F70C9D"/>
    <w:p w14:paraId="0625DF72" w14:textId="75F9BC27" w:rsidR="00F70C9D" w:rsidRPr="00F70C9D" w:rsidRDefault="00F70C9D" w:rsidP="00F70C9D"/>
    <w:p w14:paraId="08B416A9" w14:textId="7FD619D9" w:rsidR="00F70C9D" w:rsidRPr="00F70C9D" w:rsidRDefault="00F70C9D" w:rsidP="00F70C9D"/>
    <w:p w14:paraId="53AA8C79" w14:textId="50DBD480" w:rsidR="00F70C9D" w:rsidRPr="00F70C9D" w:rsidRDefault="00F70C9D" w:rsidP="00F70C9D"/>
    <w:p w14:paraId="1C740479" w14:textId="29DC64DC" w:rsidR="00F70C9D" w:rsidRPr="00F70C9D" w:rsidRDefault="00F70C9D" w:rsidP="00F70C9D"/>
    <w:p w14:paraId="071609AB" w14:textId="737D8C02" w:rsidR="00F70C9D" w:rsidRPr="00F70C9D" w:rsidRDefault="00F70C9D" w:rsidP="00F70C9D"/>
    <w:p w14:paraId="32710CFB" w14:textId="360BD486" w:rsidR="00F70C9D" w:rsidRPr="00F70C9D" w:rsidRDefault="00F70C9D" w:rsidP="00F70C9D"/>
    <w:p w14:paraId="7EE4DC43" w14:textId="2CE2F066" w:rsidR="00F70C9D" w:rsidRPr="00F70C9D" w:rsidRDefault="00F70C9D" w:rsidP="00F70C9D"/>
    <w:p w14:paraId="192D4EDA" w14:textId="7A36B3D8" w:rsidR="00F70C9D" w:rsidRDefault="00F70C9D" w:rsidP="00F70C9D"/>
    <w:p w14:paraId="1F9E5D95" w14:textId="4F3FA999" w:rsidR="00F70C9D" w:rsidRDefault="00AD2060" w:rsidP="00F70C9D">
      <w:r>
        <w:rPr>
          <w:noProof/>
          <w:lang w:eastAsia="en-GB"/>
        </w:rPr>
        <w:lastRenderedPageBreak/>
        <w:drawing>
          <wp:anchor distT="0" distB="0" distL="114300" distR="114300" simplePos="0" relativeHeight="251662336" behindDoc="0" locked="0" layoutInCell="1" allowOverlap="1" wp14:anchorId="2BAC067D" wp14:editId="6A5C4828">
            <wp:simplePos x="0" y="0"/>
            <wp:positionH relativeFrom="page">
              <wp:posOffset>801208</wp:posOffset>
            </wp:positionH>
            <wp:positionV relativeFrom="paragraph">
              <wp:posOffset>63500</wp:posOffset>
            </wp:positionV>
            <wp:extent cx="5731510" cy="4807585"/>
            <wp:effectExtent l="0" t="0" r="2540" b="0"/>
            <wp:wrapSquare wrapText="bothSides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8075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E49099" w14:textId="10C42156" w:rsidR="00F70C9D" w:rsidRDefault="00F70C9D" w:rsidP="00F70C9D"/>
    <w:p w14:paraId="0E7EF879" w14:textId="3B1C5C0F" w:rsidR="00F70C9D" w:rsidRDefault="00F70C9D" w:rsidP="00F70C9D"/>
    <w:p w14:paraId="32E7E845" w14:textId="4706164C" w:rsidR="00F70C9D" w:rsidRDefault="00F70C9D" w:rsidP="00F70C9D"/>
    <w:p w14:paraId="271C905B" w14:textId="0FC12229" w:rsidR="00F70C9D" w:rsidRDefault="00F70C9D" w:rsidP="00F70C9D"/>
    <w:p w14:paraId="1B6F8233" w14:textId="1FE293F4" w:rsidR="00F70C9D" w:rsidRDefault="00F70C9D" w:rsidP="00F70C9D"/>
    <w:p w14:paraId="76FA51FD" w14:textId="77777777" w:rsidR="00F70C9D" w:rsidRPr="00F70C9D" w:rsidRDefault="00F70C9D" w:rsidP="00F70C9D"/>
    <w:sectPr w:rsidR="00F70C9D" w:rsidRPr="00F70C9D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D9FCB9" w14:textId="77777777" w:rsidR="00F70C9D" w:rsidRDefault="00F70C9D" w:rsidP="00F70C9D">
      <w:pPr>
        <w:spacing w:after="0" w:line="240" w:lineRule="auto"/>
      </w:pPr>
      <w:r>
        <w:separator/>
      </w:r>
    </w:p>
  </w:endnote>
  <w:endnote w:type="continuationSeparator" w:id="0">
    <w:p w14:paraId="7397C006" w14:textId="77777777" w:rsidR="00F70C9D" w:rsidRDefault="00F70C9D" w:rsidP="00F70C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22C036" w14:textId="0165FED9" w:rsidR="00F70C9D" w:rsidRPr="006D0E4D" w:rsidRDefault="00F70C9D">
    <w:pPr>
      <w:pStyle w:val="Footer"/>
      <w:rPr>
        <w:sz w:val="18"/>
        <w:szCs w:val="18"/>
        <w:lang w:val="fr-FR"/>
      </w:rPr>
    </w:pPr>
    <w:r w:rsidRPr="006D0E4D">
      <w:rPr>
        <w:sz w:val="18"/>
        <w:szCs w:val="18"/>
        <w:lang w:val="fr-FR"/>
      </w:rPr>
      <w:t xml:space="preserve">UNIVERSAL Post Viral Infection </w:t>
    </w:r>
    <w:proofErr w:type="spellStart"/>
    <w:r w:rsidRPr="006D0E4D">
      <w:rPr>
        <w:sz w:val="18"/>
        <w:szCs w:val="18"/>
        <w:lang w:val="fr-FR"/>
      </w:rPr>
      <w:t>Questionnaire</w:t>
    </w:r>
    <w:r w:rsidR="00267682" w:rsidRPr="006D0E4D">
      <w:rPr>
        <w:sz w:val="18"/>
        <w:szCs w:val="18"/>
        <w:lang w:val="fr-FR"/>
      </w:rPr>
      <w:softHyphen/>
    </w:r>
    <w:r w:rsidR="00267682" w:rsidRPr="006D0E4D">
      <w:rPr>
        <w:sz w:val="18"/>
        <w:szCs w:val="18"/>
        <w:lang w:val="fr-FR"/>
      </w:rPr>
      <w:softHyphen/>
      <w:t>_</w:t>
    </w:r>
    <w:r w:rsidR="006D0E4D" w:rsidRPr="006D0E4D">
      <w:rPr>
        <w:sz w:val="18"/>
        <w:szCs w:val="18"/>
        <w:lang w:val="fr-FR"/>
      </w:rPr>
      <w:t>English</w:t>
    </w:r>
    <w:proofErr w:type="spellEnd"/>
    <w:r w:rsidR="006D0E4D" w:rsidRPr="006D0E4D">
      <w:rPr>
        <w:sz w:val="18"/>
        <w:szCs w:val="18"/>
        <w:lang w:val="fr-FR"/>
      </w:rPr>
      <w:t xml:space="preserve"> </w:t>
    </w:r>
    <w:proofErr w:type="gramStart"/>
    <w:r w:rsidR="006D0E4D" w:rsidRPr="006D0E4D">
      <w:rPr>
        <w:sz w:val="18"/>
        <w:szCs w:val="18"/>
        <w:lang w:val="fr-FR"/>
      </w:rPr>
      <w:t>IRAS:</w:t>
    </w:r>
    <w:proofErr w:type="gramEnd"/>
    <w:r w:rsidR="006D0E4D" w:rsidRPr="006D0E4D">
      <w:rPr>
        <w:sz w:val="18"/>
        <w:szCs w:val="18"/>
        <w:lang w:val="fr-FR"/>
      </w:rPr>
      <w:t xml:space="preserve"> 309464/ </w:t>
    </w:r>
    <w:r w:rsidR="00267682" w:rsidRPr="006D0E4D">
      <w:rPr>
        <w:sz w:val="18"/>
        <w:szCs w:val="18"/>
        <w:lang w:val="fr-FR"/>
      </w:rPr>
      <w:t xml:space="preserve">Scottish IRAS : </w:t>
    </w:r>
    <w:bookmarkStart w:id="0" w:name="_Hlk113348167"/>
    <w:proofErr w:type="gramStart"/>
    <w:r w:rsidR="00267682" w:rsidRPr="006D0E4D">
      <w:rPr>
        <w:sz w:val="18"/>
        <w:szCs w:val="18"/>
        <w:lang w:val="fr-FR"/>
      </w:rPr>
      <w:t>IRAS:</w:t>
    </w:r>
    <w:proofErr w:type="gramEnd"/>
    <w:r w:rsidR="00267682" w:rsidRPr="006D0E4D">
      <w:rPr>
        <w:sz w:val="18"/>
        <w:szCs w:val="18"/>
        <w:lang w:val="fr-FR"/>
      </w:rPr>
      <w:t>320087</w:t>
    </w:r>
    <w:bookmarkEnd w:id="0"/>
    <w:r w:rsidR="00267682" w:rsidRPr="006D0E4D">
      <w:rPr>
        <w:sz w:val="18"/>
        <w:szCs w:val="18"/>
        <w:lang w:val="fr-FR"/>
      </w:rPr>
      <w:softHyphen/>
      <w:t>_</w:t>
    </w:r>
    <w:r w:rsidRPr="006D0E4D">
      <w:rPr>
        <w:sz w:val="18"/>
        <w:szCs w:val="18"/>
        <w:lang w:val="fr-FR"/>
      </w:rPr>
      <w:t>v</w:t>
    </w:r>
    <w:r w:rsidR="00267682" w:rsidRPr="006D0E4D">
      <w:rPr>
        <w:sz w:val="18"/>
        <w:szCs w:val="18"/>
        <w:lang w:val="fr-FR"/>
      </w:rPr>
      <w:t>3</w:t>
    </w:r>
    <w:r w:rsidRPr="006D0E4D">
      <w:rPr>
        <w:sz w:val="18"/>
        <w:szCs w:val="18"/>
        <w:lang w:val="fr-FR"/>
      </w:rPr>
      <w:t xml:space="preserve"> </w:t>
    </w:r>
    <w:r w:rsidR="00AD2060" w:rsidRPr="006D0E4D">
      <w:rPr>
        <w:sz w:val="18"/>
        <w:szCs w:val="18"/>
        <w:lang w:val="fr-FR"/>
      </w:rPr>
      <w:t>10</w:t>
    </w:r>
    <w:r w:rsidRPr="006D0E4D">
      <w:rPr>
        <w:sz w:val="18"/>
        <w:szCs w:val="18"/>
        <w:lang w:val="fr-FR"/>
      </w:rPr>
      <w:t>-</w:t>
    </w:r>
    <w:r w:rsidR="00267682" w:rsidRPr="006D0E4D">
      <w:rPr>
        <w:sz w:val="18"/>
        <w:szCs w:val="18"/>
        <w:lang w:val="fr-FR"/>
      </w:rPr>
      <w:t>Feb</w:t>
    </w:r>
    <w:r w:rsidRPr="006D0E4D">
      <w:rPr>
        <w:sz w:val="18"/>
        <w:szCs w:val="18"/>
        <w:lang w:val="fr-FR"/>
      </w:rPr>
      <w:t>-202</w:t>
    </w:r>
    <w:r w:rsidR="00267682" w:rsidRPr="006D0E4D">
      <w:rPr>
        <w:sz w:val="18"/>
        <w:szCs w:val="18"/>
        <w:lang w:val="fr-FR"/>
      </w:rPr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8D8BF0" w14:textId="77777777" w:rsidR="00F70C9D" w:rsidRDefault="00F70C9D" w:rsidP="00F70C9D">
      <w:pPr>
        <w:spacing w:after="0" w:line="240" w:lineRule="auto"/>
      </w:pPr>
      <w:r>
        <w:separator/>
      </w:r>
    </w:p>
  </w:footnote>
  <w:footnote w:type="continuationSeparator" w:id="0">
    <w:p w14:paraId="449A3C7E" w14:textId="77777777" w:rsidR="00F70C9D" w:rsidRDefault="00F70C9D" w:rsidP="00F70C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DB760E" w14:textId="77777777" w:rsidR="00F70C9D" w:rsidRDefault="00F70C9D" w:rsidP="00F70C9D">
    <w:pPr>
      <w:pStyle w:val="Header"/>
      <w:jc w:val="center"/>
    </w:pPr>
    <w:r w:rsidRPr="00B3342E">
      <w:rPr>
        <w:noProof/>
        <w:lang w:eastAsia="en-GB"/>
      </w:rPr>
      <w:drawing>
        <wp:anchor distT="0" distB="0" distL="114300" distR="114300" simplePos="0" relativeHeight="251661312" behindDoc="0" locked="0" layoutInCell="1" allowOverlap="1" wp14:anchorId="1BCC2A3B" wp14:editId="027CECD5">
          <wp:simplePos x="0" y="0"/>
          <wp:positionH relativeFrom="margin">
            <wp:posOffset>3314700</wp:posOffset>
          </wp:positionH>
          <wp:positionV relativeFrom="paragraph">
            <wp:posOffset>-41910</wp:posOffset>
          </wp:positionV>
          <wp:extent cx="2980055" cy="40005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80055" cy="4000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3342E"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0D96613A" wp14:editId="5D1CAA3D">
          <wp:simplePos x="0" y="0"/>
          <wp:positionH relativeFrom="margin">
            <wp:posOffset>476250</wp:posOffset>
          </wp:positionH>
          <wp:positionV relativeFrom="paragraph">
            <wp:posOffset>-41910</wp:posOffset>
          </wp:positionV>
          <wp:extent cx="1917700" cy="469900"/>
          <wp:effectExtent l="0" t="0" r="6350" b="635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0" name="Picture 50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17700" cy="469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3342E"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2FBBD189" wp14:editId="53623369">
          <wp:simplePos x="0" y="0"/>
          <wp:positionH relativeFrom="leftMargin">
            <wp:posOffset>609600</wp:posOffset>
          </wp:positionH>
          <wp:positionV relativeFrom="paragraph">
            <wp:posOffset>-156210</wp:posOffset>
          </wp:positionV>
          <wp:extent cx="685800" cy="685800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7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6858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C4CD7BF" w14:textId="77777777" w:rsidR="00F70C9D" w:rsidRDefault="00F70C9D" w:rsidP="00F70C9D">
    <w:pPr>
      <w:pStyle w:val="Header"/>
      <w:jc w:val="center"/>
    </w:pPr>
  </w:p>
  <w:p w14:paraId="7AFD79FF" w14:textId="77777777" w:rsidR="00F70C9D" w:rsidRDefault="00F70C9D" w:rsidP="00F70C9D">
    <w:pPr>
      <w:pStyle w:val="Header"/>
      <w:jc w:val="center"/>
    </w:pPr>
  </w:p>
  <w:p w14:paraId="693E3401" w14:textId="54CEED44" w:rsidR="00F70C9D" w:rsidRPr="00F70C9D" w:rsidRDefault="00F70C9D" w:rsidP="00F70C9D">
    <w:pPr>
      <w:pStyle w:val="Header"/>
      <w:jc w:val="center"/>
      <w:rPr>
        <w:rFonts w:ascii="Arial" w:hAnsi="Arial" w:cs="Arial"/>
        <w:b/>
        <w:bCs/>
        <w:sz w:val="28"/>
        <w:szCs w:val="28"/>
        <w:lang w:val="fr-FR"/>
      </w:rPr>
    </w:pPr>
    <w:r w:rsidRPr="00F70C9D">
      <w:rPr>
        <w:rFonts w:ascii="Arial" w:hAnsi="Arial" w:cs="Arial"/>
        <w:b/>
        <w:bCs/>
        <w:sz w:val="28"/>
        <w:szCs w:val="28"/>
        <w:lang w:val="fr-FR"/>
      </w:rPr>
      <w:t>UNIVERSAL Post-V</w:t>
    </w:r>
    <w:r>
      <w:rPr>
        <w:rFonts w:ascii="Arial" w:hAnsi="Arial" w:cs="Arial"/>
        <w:b/>
        <w:bCs/>
        <w:sz w:val="28"/>
        <w:szCs w:val="28"/>
        <w:lang w:val="fr-FR"/>
      </w:rPr>
      <w:t>iral Infection Questionnaire</w:t>
    </w:r>
  </w:p>
  <w:p w14:paraId="125DFAAF" w14:textId="77777777" w:rsidR="00F70C9D" w:rsidRPr="00F70C9D" w:rsidRDefault="00F70C9D" w:rsidP="00F70C9D">
    <w:pPr>
      <w:pStyle w:val="Header"/>
      <w:jc w:val="center"/>
      <w:rPr>
        <w:rFonts w:ascii="Arial" w:hAnsi="Arial" w:cs="Arial"/>
        <w:b/>
        <w:bCs/>
        <w:sz w:val="24"/>
        <w:szCs w:val="24"/>
        <w:lang w:val="fr-FR"/>
      </w:rPr>
    </w:pPr>
    <w:r w:rsidRPr="00F70C9D">
      <w:rPr>
        <w:rFonts w:ascii="Arial" w:hAnsi="Arial" w:cs="Arial"/>
        <w:b/>
        <w:bCs/>
        <w:sz w:val="24"/>
        <w:szCs w:val="24"/>
        <w:lang w:val="fr-FR"/>
      </w:rPr>
      <w:t xml:space="preserve">IRAS </w:t>
    </w:r>
    <w:proofErr w:type="gramStart"/>
    <w:r w:rsidRPr="00F70C9D">
      <w:rPr>
        <w:rFonts w:ascii="Arial" w:hAnsi="Arial" w:cs="Arial"/>
        <w:b/>
        <w:bCs/>
        <w:sz w:val="24"/>
        <w:szCs w:val="24"/>
        <w:lang w:val="fr-FR"/>
      </w:rPr>
      <w:t>ID:</w:t>
    </w:r>
    <w:proofErr w:type="gramEnd"/>
    <w:r w:rsidRPr="00F70C9D">
      <w:rPr>
        <w:rFonts w:ascii="Arial" w:hAnsi="Arial" w:cs="Arial"/>
        <w:b/>
        <w:bCs/>
        <w:sz w:val="24"/>
        <w:szCs w:val="24"/>
        <w:lang w:val="fr-FR"/>
      </w:rPr>
      <w:t xml:space="preserve"> 309464</w:t>
    </w:r>
  </w:p>
  <w:p w14:paraId="3A66C9C4" w14:textId="77777777" w:rsidR="00F70C9D" w:rsidRPr="00F70C9D" w:rsidRDefault="00F70C9D" w:rsidP="00F70C9D">
    <w:pPr>
      <w:pStyle w:val="Header"/>
      <w:jc w:val="center"/>
      <w:rPr>
        <w:rFonts w:ascii="Arial" w:hAnsi="Arial" w:cs="Arial"/>
        <w:b/>
        <w:bCs/>
        <w:sz w:val="28"/>
        <w:szCs w:val="28"/>
        <w:lang w:val="fr-FR"/>
      </w:rPr>
    </w:pPr>
  </w:p>
  <w:tbl>
    <w:tblPr>
      <w:tblStyle w:val="TableGrid"/>
      <w:tblW w:w="10756" w:type="dxa"/>
      <w:tblInd w:w="-735" w:type="dxa"/>
      <w:tblLayout w:type="fixed"/>
      <w:tblLook w:val="04A0" w:firstRow="1" w:lastRow="0" w:firstColumn="1" w:lastColumn="0" w:noHBand="0" w:noVBand="1"/>
    </w:tblPr>
    <w:tblGrid>
      <w:gridCol w:w="1728"/>
      <w:gridCol w:w="425"/>
      <w:gridCol w:w="538"/>
      <w:gridCol w:w="533"/>
      <w:gridCol w:w="533"/>
      <w:gridCol w:w="533"/>
      <w:gridCol w:w="533"/>
      <w:gridCol w:w="533"/>
      <w:gridCol w:w="533"/>
      <w:gridCol w:w="702"/>
      <w:gridCol w:w="495"/>
      <w:gridCol w:w="2054"/>
      <w:gridCol w:w="588"/>
      <w:gridCol w:w="588"/>
      <w:gridCol w:w="440"/>
    </w:tblGrid>
    <w:tr w:rsidR="00187B53" w14:paraId="78FCF83D" w14:textId="77777777" w:rsidTr="00187B53">
      <w:trPr>
        <w:trHeight w:hRule="exact" w:val="648"/>
      </w:trPr>
      <w:tc>
        <w:tcPr>
          <w:tcW w:w="1728" w:type="dxa"/>
          <w:tcBorders>
            <w:top w:val="nil"/>
            <w:left w:val="nil"/>
            <w:bottom w:val="nil"/>
          </w:tcBorders>
        </w:tcPr>
        <w:p w14:paraId="145734E7" w14:textId="77777777" w:rsidR="00187B53" w:rsidRPr="00FC7315" w:rsidRDefault="00187B53" w:rsidP="00187B53">
          <w:pPr>
            <w:pStyle w:val="Header"/>
            <w:rPr>
              <w:rFonts w:ascii="Arial" w:hAnsi="Arial" w:cs="Arial"/>
              <w:b/>
              <w:bCs/>
              <w:sz w:val="24"/>
              <w:szCs w:val="24"/>
            </w:rPr>
          </w:pPr>
          <w:r w:rsidRPr="00FC7315">
            <w:rPr>
              <w:rFonts w:ascii="Arial" w:hAnsi="Arial" w:cs="Arial"/>
              <w:b/>
              <w:bCs/>
              <w:sz w:val="24"/>
              <w:szCs w:val="24"/>
            </w:rPr>
            <w:t>Participant Trial Number</w:t>
          </w:r>
        </w:p>
      </w:tc>
      <w:tc>
        <w:tcPr>
          <w:tcW w:w="425" w:type="dxa"/>
        </w:tcPr>
        <w:p w14:paraId="70954D71" w14:textId="3D3D79A3" w:rsidR="00187B53" w:rsidRDefault="00187B53" w:rsidP="00187B53">
          <w:pPr>
            <w:pStyle w:val="Header"/>
            <w:jc w:val="both"/>
            <w:rPr>
              <w:b/>
              <w:bCs/>
              <w:sz w:val="28"/>
              <w:szCs w:val="28"/>
            </w:rPr>
          </w:pPr>
        </w:p>
      </w:tc>
      <w:tc>
        <w:tcPr>
          <w:tcW w:w="538" w:type="dxa"/>
        </w:tcPr>
        <w:p w14:paraId="0F531DB1" w14:textId="1217FC79" w:rsidR="00187B53" w:rsidRDefault="00187B53" w:rsidP="00187B53">
          <w:pPr>
            <w:pStyle w:val="Header"/>
            <w:jc w:val="both"/>
            <w:rPr>
              <w:b/>
              <w:bCs/>
              <w:sz w:val="28"/>
              <w:szCs w:val="28"/>
            </w:rPr>
          </w:pPr>
        </w:p>
      </w:tc>
      <w:tc>
        <w:tcPr>
          <w:tcW w:w="533" w:type="dxa"/>
        </w:tcPr>
        <w:p w14:paraId="2AC8EBDA" w14:textId="03D4B45D" w:rsidR="00187B53" w:rsidRDefault="00187B53" w:rsidP="00187B53">
          <w:pPr>
            <w:pStyle w:val="Header"/>
            <w:jc w:val="both"/>
            <w:rPr>
              <w:b/>
              <w:bCs/>
              <w:sz w:val="28"/>
              <w:szCs w:val="28"/>
            </w:rPr>
          </w:pPr>
        </w:p>
      </w:tc>
      <w:tc>
        <w:tcPr>
          <w:tcW w:w="533" w:type="dxa"/>
        </w:tcPr>
        <w:p w14:paraId="790CD126" w14:textId="2E12019D" w:rsidR="00187B53" w:rsidRDefault="00187B53" w:rsidP="00187B53">
          <w:pPr>
            <w:pStyle w:val="Header"/>
            <w:jc w:val="both"/>
            <w:rPr>
              <w:b/>
              <w:bCs/>
              <w:sz w:val="28"/>
              <w:szCs w:val="28"/>
            </w:rPr>
          </w:pPr>
        </w:p>
      </w:tc>
      <w:tc>
        <w:tcPr>
          <w:tcW w:w="533" w:type="dxa"/>
        </w:tcPr>
        <w:p w14:paraId="7BC09F87" w14:textId="55580DB0" w:rsidR="00187B53" w:rsidRDefault="00187B53" w:rsidP="00187B53">
          <w:pPr>
            <w:pStyle w:val="Header"/>
            <w:jc w:val="both"/>
            <w:rPr>
              <w:b/>
              <w:bCs/>
              <w:sz w:val="28"/>
              <w:szCs w:val="28"/>
            </w:rPr>
          </w:pPr>
        </w:p>
      </w:tc>
      <w:tc>
        <w:tcPr>
          <w:tcW w:w="533" w:type="dxa"/>
        </w:tcPr>
        <w:p w14:paraId="27B500A5" w14:textId="4DBFE243" w:rsidR="00187B53" w:rsidRDefault="00187B53" w:rsidP="00187B53">
          <w:pPr>
            <w:pStyle w:val="Header"/>
            <w:jc w:val="both"/>
            <w:rPr>
              <w:b/>
              <w:bCs/>
              <w:sz w:val="28"/>
              <w:szCs w:val="28"/>
            </w:rPr>
          </w:pPr>
        </w:p>
      </w:tc>
      <w:tc>
        <w:tcPr>
          <w:tcW w:w="533" w:type="dxa"/>
        </w:tcPr>
        <w:p w14:paraId="65E6847E" w14:textId="664DB259" w:rsidR="00187B53" w:rsidRDefault="00187B53" w:rsidP="00187B53">
          <w:pPr>
            <w:pStyle w:val="Header"/>
            <w:jc w:val="both"/>
            <w:rPr>
              <w:b/>
              <w:bCs/>
              <w:sz w:val="28"/>
              <w:szCs w:val="28"/>
            </w:rPr>
          </w:pPr>
        </w:p>
      </w:tc>
      <w:tc>
        <w:tcPr>
          <w:tcW w:w="533" w:type="dxa"/>
        </w:tcPr>
        <w:p w14:paraId="44AC7E38" w14:textId="3EC6A8FC" w:rsidR="00187B53" w:rsidRDefault="00187B53" w:rsidP="00187B53">
          <w:pPr>
            <w:pStyle w:val="Header"/>
            <w:jc w:val="both"/>
            <w:rPr>
              <w:b/>
              <w:bCs/>
              <w:sz w:val="28"/>
              <w:szCs w:val="28"/>
            </w:rPr>
          </w:pPr>
        </w:p>
      </w:tc>
      <w:tc>
        <w:tcPr>
          <w:tcW w:w="702" w:type="dxa"/>
          <w:tcBorders>
            <w:top w:val="nil"/>
            <w:bottom w:val="nil"/>
            <w:right w:val="nil"/>
          </w:tcBorders>
        </w:tcPr>
        <w:p w14:paraId="5775CBB6" w14:textId="6C9C566D" w:rsidR="00187B53" w:rsidRDefault="00187B53" w:rsidP="00187B53">
          <w:pPr>
            <w:pStyle w:val="Header"/>
            <w:jc w:val="both"/>
            <w:rPr>
              <w:b/>
              <w:bCs/>
              <w:sz w:val="28"/>
              <w:szCs w:val="28"/>
            </w:rPr>
          </w:pPr>
        </w:p>
      </w:tc>
      <w:tc>
        <w:tcPr>
          <w:tcW w:w="495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5D14DB35" w14:textId="77777777" w:rsidR="00187B53" w:rsidRPr="00FC7315" w:rsidRDefault="00187B53" w:rsidP="00187B53">
          <w:pPr>
            <w:pStyle w:val="Header"/>
            <w:jc w:val="center"/>
            <w:rPr>
              <w:rFonts w:ascii="Arial" w:hAnsi="Arial" w:cs="Arial"/>
              <w:b/>
              <w:bCs/>
            </w:rPr>
          </w:pPr>
        </w:p>
      </w:tc>
      <w:tc>
        <w:tcPr>
          <w:tcW w:w="2054" w:type="dxa"/>
          <w:tcBorders>
            <w:top w:val="nil"/>
            <w:left w:val="nil"/>
            <w:bottom w:val="nil"/>
          </w:tcBorders>
          <w:vAlign w:val="center"/>
        </w:tcPr>
        <w:p w14:paraId="042A7525" w14:textId="77777777" w:rsidR="00187B53" w:rsidRPr="00225A79" w:rsidRDefault="00187B53" w:rsidP="00187B53">
          <w:pPr>
            <w:pStyle w:val="Header"/>
            <w:rPr>
              <w:b/>
              <w:bCs/>
              <w:color w:val="D0CECE" w:themeColor="background2" w:themeShade="E6"/>
              <w:sz w:val="24"/>
              <w:szCs w:val="24"/>
            </w:rPr>
          </w:pPr>
          <w:r>
            <w:rPr>
              <w:rFonts w:ascii="Arial" w:hAnsi="Arial" w:cs="Arial"/>
              <w:b/>
              <w:bCs/>
            </w:rPr>
            <w:t>Patient Initials</w:t>
          </w:r>
        </w:p>
      </w:tc>
      <w:tc>
        <w:tcPr>
          <w:tcW w:w="588" w:type="dxa"/>
          <w:vAlign w:val="center"/>
        </w:tcPr>
        <w:p w14:paraId="6BDCCDB4" w14:textId="77777777" w:rsidR="00187B53" w:rsidRPr="00225A79" w:rsidRDefault="00187B53" w:rsidP="00187B53">
          <w:pPr>
            <w:pStyle w:val="Header"/>
            <w:jc w:val="center"/>
            <w:rPr>
              <w:b/>
              <w:bCs/>
              <w:color w:val="D0CECE" w:themeColor="background2" w:themeShade="E6"/>
              <w:sz w:val="24"/>
              <w:szCs w:val="24"/>
            </w:rPr>
          </w:pPr>
        </w:p>
      </w:tc>
      <w:tc>
        <w:tcPr>
          <w:tcW w:w="588" w:type="dxa"/>
          <w:vAlign w:val="center"/>
        </w:tcPr>
        <w:p w14:paraId="10CC5440" w14:textId="77777777" w:rsidR="00187B53" w:rsidRPr="00225A79" w:rsidRDefault="00187B53" w:rsidP="00187B53">
          <w:pPr>
            <w:pStyle w:val="Header"/>
            <w:jc w:val="center"/>
            <w:rPr>
              <w:b/>
              <w:bCs/>
              <w:color w:val="D0CECE" w:themeColor="background2" w:themeShade="E6"/>
              <w:sz w:val="24"/>
              <w:szCs w:val="24"/>
            </w:rPr>
          </w:pPr>
        </w:p>
      </w:tc>
      <w:tc>
        <w:tcPr>
          <w:tcW w:w="440" w:type="dxa"/>
          <w:vAlign w:val="center"/>
        </w:tcPr>
        <w:p w14:paraId="09C8D76C" w14:textId="77777777" w:rsidR="00187B53" w:rsidRPr="00225A79" w:rsidRDefault="00187B53" w:rsidP="00187B53">
          <w:pPr>
            <w:pStyle w:val="Header"/>
            <w:jc w:val="center"/>
            <w:rPr>
              <w:b/>
              <w:bCs/>
              <w:color w:val="D0CECE" w:themeColor="background2" w:themeShade="E6"/>
              <w:sz w:val="24"/>
              <w:szCs w:val="24"/>
            </w:rPr>
          </w:pPr>
        </w:p>
      </w:tc>
    </w:tr>
  </w:tbl>
  <w:p w14:paraId="0FFA5174" w14:textId="41435D17" w:rsidR="00F70C9D" w:rsidRDefault="00F70C9D">
    <w:pPr>
      <w:pStyle w:val="Header"/>
    </w:pPr>
  </w:p>
  <w:tbl>
    <w:tblPr>
      <w:tblpPr w:leftFromText="180" w:rightFromText="180" w:bottomFromText="160" w:vertAnchor="text" w:horzAnchor="margin" w:tblpY="-41"/>
      <w:tblW w:w="945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6670"/>
      <w:gridCol w:w="2788"/>
    </w:tblGrid>
    <w:tr w:rsidR="00197DB8" w14:paraId="7E3CF78D" w14:textId="77777777" w:rsidTr="00267682">
      <w:trPr>
        <w:trHeight w:val="548"/>
      </w:trPr>
      <w:tc>
        <w:tcPr>
          <w:tcW w:w="667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3D891CD2" w14:textId="56D3C0E5" w:rsidR="00197DB8" w:rsidRDefault="00197DB8" w:rsidP="00267682">
          <w:pPr>
            <w:keepNext/>
            <w:spacing w:after="0" w:line="240" w:lineRule="auto"/>
            <w:rPr>
              <w:rFonts w:ascii="Arial" w:eastAsia="Times New Roman" w:hAnsi="Arial" w:cs="Arial"/>
              <w:lang w:val="en-AU" w:eastAsia="en-GB"/>
            </w:rPr>
          </w:pPr>
          <w:r>
            <w:rPr>
              <w:rFonts w:ascii="Arial" w:eastAsia="Times New Roman" w:hAnsi="Arial" w:cs="Arial"/>
              <w:lang w:val="en-AU" w:eastAsia="en-GB"/>
            </w:rPr>
            <w:t>Date Completed (DD/MMM/YYYY)</w:t>
          </w:r>
        </w:p>
      </w:tc>
      <w:tc>
        <w:tcPr>
          <w:tcW w:w="278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5023889E" w14:textId="77777777" w:rsidR="00197DB8" w:rsidRDefault="00197DB8" w:rsidP="00267682">
          <w:pPr>
            <w:keepNext/>
            <w:spacing w:after="0" w:line="240" w:lineRule="auto"/>
            <w:jc w:val="center"/>
            <w:rPr>
              <w:rFonts w:ascii="Arial" w:eastAsia="Times New Roman" w:hAnsi="Arial" w:cs="Arial"/>
              <w:b/>
              <w:sz w:val="24"/>
              <w:szCs w:val="24"/>
              <w:lang w:val="en-AU" w:eastAsia="en-GB"/>
            </w:rPr>
          </w:pPr>
          <w:r>
            <w:rPr>
              <w:rFonts w:ascii="Arial" w:hAnsi="Arial" w:cs="Arial"/>
            </w:rPr>
            <w:t xml:space="preserve">_ _ / _ _ _ / _ _ _ _  </w:t>
          </w:r>
        </w:p>
      </w:tc>
    </w:tr>
  </w:tbl>
  <w:p w14:paraId="505724A1" w14:textId="77777777" w:rsidR="00197DB8" w:rsidRDefault="00197DB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AU" w:vendorID="64" w:dllVersion="6" w:nlCheck="1" w:checkStyle="1"/>
  <w:activeWritingStyle w:appName="MSWord" w:lang="fr-FR" w:vendorID="64" w:dllVersion="0" w:nlCheck="1" w:checkStyle="0"/>
  <w:activeWritingStyle w:appName="MSWord" w:lang="en-GB" w:vendorID="64" w:dllVersion="0" w:nlCheck="1" w:checkStyle="0"/>
  <w:activeWritingStyle w:appName="MSWord" w:lang="en-AU" w:vendorID="64" w:dllVersion="0" w:nlCheck="1" w:checkStyle="0"/>
  <w:proofState w:spelling="clean" w:grammar="clean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xtDAyMDUzMzU3tjBT0lEKTi0uzszPAykwqgUA7TmLiCwAAAA="/>
  </w:docVars>
  <w:rsids>
    <w:rsidRoot w:val="00F70C9D"/>
    <w:rsid w:val="00051EF6"/>
    <w:rsid w:val="00187B53"/>
    <w:rsid w:val="00197DB8"/>
    <w:rsid w:val="00267682"/>
    <w:rsid w:val="006975BD"/>
    <w:rsid w:val="006D0E4D"/>
    <w:rsid w:val="00714D41"/>
    <w:rsid w:val="00793BB9"/>
    <w:rsid w:val="007C1533"/>
    <w:rsid w:val="00AD2060"/>
    <w:rsid w:val="00BC0945"/>
    <w:rsid w:val="00CA1B67"/>
    <w:rsid w:val="00F24CE9"/>
    <w:rsid w:val="00F70C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68BF2415"/>
  <w15:chartTrackingRefBased/>
  <w15:docId w15:val="{55277D8D-A11C-4BDD-8310-887A32F04D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70C9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0C9D"/>
  </w:style>
  <w:style w:type="paragraph" w:styleId="Footer">
    <w:name w:val="footer"/>
    <w:basedOn w:val="Normal"/>
    <w:link w:val="FooterChar"/>
    <w:uiPriority w:val="99"/>
    <w:unhideWhenUsed/>
    <w:rsid w:val="00F70C9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0C9D"/>
  </w:style>
  <w:style w:type="table" w:styleId="TableGrid">
    <w:name w:val="Table Grid"/>
    <w:basedOn w:val="TableNormal"/>
    <w:uiPriority w:val="39"/>
    <w:rsid w:val="00F70C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975B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75B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image" Target="media/image2.tmp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customXml" Target="../customXml/item4.xml"/><Relationship Id="rId1" Type="http://schemas.openxmlformats.org/officeDocument/2006/relationships/styles" Target="styles.xml"/><Relationship Id="rId6" Type="http://schemas.openxmlformats.org/officeDocument/2006/relationships/image" Target="media/image1.tmp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5" Type="http://schemas.openxmlformats.org/officeDocument/2006/relationships/customXml" Target="../customXml/item3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1.xml"/><Relationship Id="rId14" Type="http://schemas.openxmlformats.org/officeDocument/2006/relationships/customXml" Target="../customXml/item2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tmp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680F7141451344BB1F7CF3BA9BCB10" ma:contentTypeVersion="26" ma:contentTypeDescription="Create a new document." ma:contentTypeScope="" ma:versionID="e2b62e3dad3aa66154edcc250fff6f83">
  <xsd:schema xmlns:xsd="http://www.w3.org/2001/XMLSchema" xmlns:xs="http://www.w3.org/2001/XMLSchema" xmlns:p="http://schemas.microsoft.com/office/2006/metadata/properties" xmlns:ns1="http://schemas.microsoft.com/sharepoint/v3" xmlns:ns2="56c7aab3-81b5-44ad-ad72-57c916b76c08" xmlns:ns3="e269b097-0687-4382-95a6-d1187d84b2a1" targetNamespace="http://schemas.microsoft.com/office/2006/metadata/properties" ma:root="true" ma:fieldsID="011d91587355973a1215416e9f263423" ns1:_="" ns2:_="" ns3:_="">
    <xsd:import namespace="http://schemas.microsoft.com/sharepoint/v3"/>
    <xsd:import namespace="56c7aab3-81b5-44ad-ad72-57c916b76c08"/>
    <xsd:import namespace="e269b097-0687-4382-95a6-d1187d84b2a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PageURL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PublicURL" minOccurs="0"/>
                <xsd:element ref="ns3:MediaLengthInSeconds" minOccurs="0"/>
                <xsd:element ref="ns2:_dlc_DocId" minOccurs="0"/>
                <xsd:element ref="ns2:_dlc_DocIdUrl" minOccurs="0"/>
                <xsd:element ref="ns2:_dlc_DocIdPersistId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  <xsd:element ref="ns3:DocumentType" minOccurs="0"/>
                <xsd:element ref="ns3:Programme_x0020_Code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33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34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c7aab3-81b5-44ad-ad72-57c916b76c0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_dlc_DocId" ma:index="23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24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5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28" nillable="true" ma:displayName="Taxonomy Catch All Column" ma:hidden="true" ma:list="{0a156b87-8603-40c3-a6c8-180fbcb95d75}" ma:internalName="TaxCatchAll" ma:showField="CatchAllData" ma:web="56c7aab3-81b5-44ad-ad72-57c916b76c0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69b097-0687-4382-95a6-d1187d84b2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PageURL" ma:index="12" nillable="true" ma:displayName="Page URL" ma:internalName="PageURL">
      <xsd:simpleType>
        <xsd:restriction base="dms:Note">
          <xsd:maxLength value="255"/>
        </xsd:restriction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PublicURL" ma:index="21" nillable="true" ma:displayName="PublicURL" ma:description="The public web address of the file (to use in site publisher)" ma:format="Dropdown" ma:internalName="PublicURL">
      <xsd:simpleType>
        <xsd:restriction base="dms:Text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7" nillable="true" ma:taxonomy="true" ma:internalName="lcf76f155ced4ddcb4097134ff3c332f" ma:taxonomyFieldName="MediaServiceImageTags" ma:displayName="Image Tags" ma:readOnly="false" ma:fieldId="{5cf76f15-5ced-4ddc-b409-7134ff3c332f}" ma:taxonomyMulti="true" ma:sspId="cbf2f534-9c3d-494b-83fb-768e807180c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3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DocumentType" ma:index="31" nillable="true" ma:displayName="Document Type" ma:format="Dropdown" ma:internalName="DocumentType">
      <xsd:simpleType>
        <xsd:restriction base="dms:Choice">
          <xsd:enumeration value="Policy"/>
          <xsd:enumeration value="Procedure"/>
          <xsd:enumeration value="Template"/>
          <xsd:enumeration value="Terms of Reference"/>
          <xsd:enumeration value="Guidance"/>
          <xsd:enumeration value="Other"/>
        </xsd:restriction>
      </xsd:simpleType>
    </xsd:element>
    <xsd:element name="Programme_x0020_Code" ma:index="32" nillable="true" ma:displayName="Programme Code" ma:list="{bcb46e99-e5d1-4a56-91e3-5977ba9b4df8}" ma:internalName="Programme_x0020_Cod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6c7aab3-81b5-44ad-ad72-57c916b76c08" xsi:nil="true"/>
    <PublicURL xmlns="e269b097-0687-4382-95a6-d1187d84b2a1" xsi:nil="true"/>
    <_ip_UnifiedCompliancePolicyUIAction xmlns="http://schemas.microsoft.com/sharepoint/v3" xsi:nil="true"/>
    <Programme_x0020_Code xmlns="e269b097-0687-4382-95a6-d1187d84b2a1" xsi:nil="true"/>
    <_ip_UnifiedCompliancePolicyProperties xmlns="http://schemas.microsoft.com/sharepoint/v3" xsi:nil="true"/>
    <DocumentType xmlns="e269b097-0687-4382-95a6-d1187d84b2a1" xsi:nil="true"/>
    <lcf76f155ced4ddcb4097134ff3c332f xmlns="e269b097-0687-4382-95a6-d1187d84b2a1">
      <Terms xmlns="http://schemas.microsoft.com/office/infopath/2007/PartnerControls"/>
    </lcf76f155ced4ddcb4097134ff3c332f>
    <PageURL xmlns="e269b097-0687-4382-95a6-d1187d84b2a1" xsi:nil="true"/>
    <_dlc_DocId xmlns="56c7aab3-81b5-44ad-ad72-57c916b76c08">7D7UTFFHD354-1258763940-50300</_dlc_DocId>
    <_dlc_DocIdUrl xmlns="56c7aab3-81b5-44ad-ad72-57c916b76c08">
      <Url>https://sotonac.sharepoint.com/teams/PublicDocuments/_layouts/15/DocIdRedir.aspx?ID=7D7UTFFHD354-1258763940-50300</Url>
      <Description>7D7UTFFHD354-1258763940-50300</Description>
    </_dlc_DocIdUrl>
  </documentManagement>
</p:properties>
</file>

<file path=customXml/itemProps1.xml><?xml version="1.0" encoding="utf-8"?>
<ds:datastoreItem xmlns:ds="http://schemas.openxmlformats.org/officeDocument/2006/customXml" ds:itemID="{E791C007-B33E-486A-9827-7B668D7EFEF7}"/>
</file>

<file path=customXml/itemProps2.xml><?xml version="1.0" encoding="utf-8"?>
<ds:datastoreItem xmlns:ds="http://schemas.openxmlformats.org/officeDocument/2006/customXml" ds:itemID="{D3D1BA3A-438A-431B-BB01-185BF244D4D9}"/>
</file>

<file path=customXml/itemProps3.xml><?xml version="1.0" encoding="utf-8"?>
<ds:datastoreItem xmlns:ds="http://schemas.openxmlformats.org/officeDocument/2006/customXml" ds:itemID="{5E367118-5689-4B6F-900D-4C926A346964}"/>
</file>

<file path=customXml/itemProps4.xml><?xml version="1.0" encoding="utf-8"?>
<ds:datastoreItem xmlns:ds="http://schemas.openxmlformats.org/officeDocument/2006/customXml" ds:itemID="{E5F5FBF4-3788-4BF3-9017-0066A4CC0C2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8</Words>
  <Characters>5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ampton</Company>
  <LinksUpToDate>false</LinksUpToDate>
  <CharactersWithSpaces>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Roberts</dc:creator>
  <cp:keywords/>
  <dc:description/>
  <cp:lastModifiedBy>Abigail Jones</cp:lastModifiedBy>
  <cp:revision>4</cp:revision>
  <cp:lastPrinted>2023-02-09T12:02:00Z</cp:lastPrinted>
  <dcterms:created xsi:type="dcterms:W3CDTF">2023-02-10T10:51:00Z</dcterms:created>
  <dcterms:modified xsi:type="dcterms:W3CDTF">2025-08-01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680F7141451344BB1F7CF3BA9BCB10</vt:lpwstr>
  </property>
  <property fmtid="{D5CDD505-2E9C-101B-9397-08002B2CF9AE}" pid="3" name="_dlc_DocIdItemGuid">
    <vt:lpwstr>ca8d5513-2934-45f3-987e-9101af3cb668</vt:lpwstr>
  </property>
  <property fmtid="{D5CDD505-2E9C-101B-9397-08002B2CF9AE}" pid="4" name="MediaServiceImageTags">
    <vt:lpwstr/>
  </property>
</Properties>
</file>